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79447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9E05111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D92DAF5" w14:textId="4ED9089F" w:rsidR="00F02409" w:rsidRPr="00AE7C78" w:rsidRDefault="00AE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65E6C46A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10A076C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8CBB02C" w14:textId="77777777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19325E14" w14:textId="77777777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3C4FF3CB" w14:textId="77777777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62487402" w14:textId="67EC4C9D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6F43FFA5" w14:textId="7483D298" w:rsidR="00D50C77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10975296" w14:textId="1DAC0B65" w:rsidR="00F02409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122D26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18480083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1D486806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DCB7E20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2B28A90" w14:textId="6B132A33" w:rsidR="00F02409" w:rsidRPr="00AE7C78" w:rsidRDefault="00AE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>RE</w:t>
      </w:r>
      <w:r w:rsidR="00122D26" w:rsidRPr="00AE7C78">
        <w:rPr>
          <w:rFonts w:ascii="Arial" w:eastAsia="Arial" w:hAnsi="Arial" w:cs="Arial"/>
          <w:b/>
          <w:noProof/>
          <w:color w:val="000000"/>
          <w:sz w:val="20"/>
          <w:lang w:val="en-US" w:eastAsia="en-US" w:bidi="en-US"/>
        </w:rPr>
        <w:t xml:space="preserve">: </w:t>
      </w:r>
      <w:r w:rsidR="00D50C77" w:rsidRPr="00AE7C78">
        <w:rPr>
          <w:rFonts w:ascii="Arial" w:eastAsia="Arial" w:hAnsi="Arial" w:cs="Arial"/>
          <w:b/>
          <w:noProof/>
          <w:sz w:val="20"/>
          <w:lang w:val="en-US" w:eastAsia="en-US" w:bidi="en-US"/>
        </w:rPr>
        <w:t xml:space="preserve">RAISE </w:t>
      </w:r>
      <w:r w:rsidR="00122D26" w:rsidRPr="00AE7C78">
        <w:rPr>
          <w:rFonts w:ascii="Arial" w:eastAsia="Arial" w:hAnsi="Arial" w:cs="Arial"/>
          <w:b/>
          <w:noProof/>
          <w:sz w:val="20"/>
          <w:lang w:val="en-US" w:eastAsia="en-US" w:bidi="en-US"/>
        </w:rPr>
        <w:t xml:space="preserve">REQUEST </w:t>
      </w:r>
    </w:p>
    <w:p w14:paraId="167A7063" w14:textId="77777777" w:rsidR="00F02409" w:rsidRPr="00AE7C78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AE7C78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AE7C78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AE7C78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723630AC" w14:textId="77777777" w:rsidR="00F02409" w:rsidRPr="00AE7C78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</w:p>
    <w:p w14:paraId="23F63BDC" w14:textId="0BF8375D" w:rsidR="00F02409" w:rsidRPr="00AE7C78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  <w:r>
        <w:rPr>
          <w:rStyle w:val="HTMLTypewriter"/>
          <w:rFonts w:ascii="Arial" w:eastAsia="Arial" w:hAnsi="Arial" w:cs="Arial"/>
          <w:noProof/>
          <w:lang w:val="en-US" w:eastAsia="en-US" w:bidi="en-US"/>
        </w:rPr>
        <w:t>This letter is to</w:t>
      </w:r>
      <w:r w:rsidR="00122D26" w:rsidRPr="00AE7C78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acknowledge the receipt of your letter dated </w:t>
      </w:r>
      <w:r w:rsidR="00122D26" w:rsidRPr="00AE7C78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 xml:space="preserve">[DATE]. </w:t>
      </w:r>
      <w:r w:rsidR="00122D26" w:rsidRPr="00AE7C78">
        <w:rPr>
          <w:rStyle w:val="HTMLTypewriter"/>
          <w:rFonts w:ascii="Arial" w:eastAsia="Arial" w:hAnsi="Arial" w:cs="Arial"/>
          <w:noProof/>
          <w:lang w:val="en-US" w:eastAsia="en-US" w:bidi="en-US"/>
        </w:rPr>
        <w:t>You are to be commended for your progress during the past [NUMBER] months.</w:t>
      </w:r>
      <w:r w:rsidR="00AE7C78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 We do appreciate committed people like yourself</w:t>
      </w:r>
      <w:r w:rsidR="00122D26" w:rsidRPr="00AE7C78">
        <w:rPr>
          <w:rStyle w:val="HTMLTypewriter"/>
          <w:rFonts w:ascii="Arial" w:eastAsia="Arial" w:hAnsi="Arial" w:cs="Arial"/>
          <w:noProof/>
          <w:lang w:val="en-US" w:eastAsia="en-US" w:bidi="en-US"/>
        </w:rPr>
        <w:t>.</w:t>
      </w:r>
    </w:p>
    <w:p w14:paraId="386326B0" w14:textId="77777777" w:rsidR="00F02409" w:rsidRPr="00AE7C78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</w:p>
    <w:p w14:paraId="57A5DE7C" w14:textId="48C93F94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  <w:r w:rsidRPr="00AE7C78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However, after </w:t>
      </w:r>
      <w:r w:rsidR="00AE7C78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an </w:t>
      </w:r>
      <w:r w:rsidRPr="00AE7C78">
        <w:rPr>
          <w:rStyle w:val="HTMLTypewriter"/>
          <w:rFonts w:ascii="Arial" w:eastAsia="Arial" w:hAnsi="Arial" w:cs="Arial"/>
          <w:noProof/>
          <w:lang w:val="en-US" w:eastAsia="en-US" w:bidi="en-US"/>
        </w:rPr>
        <w:t>evaluation of your performance, I do believe that your recent request for a raise is premature. To conform to our company policy, I would suggest discussing a salary increase after you have worked here for [NUMBER] months. If you continue on the same path, I am certain that your timely request will be</w:t>
      </w:r>
      <w:r>
        <w:rPr>
          <w:rStyle w:val="HTMLTypewriter"/>
          <w:rFonts w:ascii="Arial" w:eastAsia="Arial" w:hAnsi="Arial" w:cs="Arial"/>
          <w:lang w:val="en-US" w:eastAsia="en-US" w:bidi="en-US"/>
        </w:rPr>
        <w:t xml:space="preserve"> met with a positive answer.</w:t>
      </w:r>
    </w:p>
    <w:p w14:paraId="504862E7" w14:textId="77777777" w:rsidR="00AE7C78" w:rsidRDefault="00AE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11552A18" w14:textId="523F732D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7326E05" w14:textId="14B3AC81" w:rsidR="00D50C77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BED9FEA" w14:textId="77777777" w:rsidR="00D50C77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B3C958A" w14:textId="37199D53" w:rsidR="00F02409" w:rsidRDefault="00AE7C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122D26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2E41992A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59DA56B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BDFC673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2CCF5AE" w14:textId="761C9FAF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326E7F2" w14:textId="469D13FE" w:rsidR="00D50C77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314D264" w14:textId="20D7F503" w:rsidR="00D50C77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7DF2DCA" w14:textId="77777777" w:rsidR="00D50C77" w:rsidRDefault="00D50C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BF9EE20" w14:textId="77777777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4E311A44" w14:textId="77777777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4CC977F9" w14:textId="77777777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680C5A0E" w14:textId="77777777" w:rsidR="00F02409" w:rsidRDefault="00122D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EMAIL@YOURCOMPANY.COM]</w:t>
      </w:r>
    </w:p>
    <w:p w14:paraId="3CE7B9AE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0CB25F3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C7B97AC" w14:textId="77777777" w:rsidR="00F02409" w:rsidRDefault="00F024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F02409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0C230" w14:textId="77777777" w:rsidR="00CE0F55" w:rsidRDefault="00CE0F55">
      <w:r>
        <w:separator/>
      </w:r>
    </w:p>
  </w:endnote>
  <w:endnote w:type="continuationSeparator" w:id="0">
    <w:p w14:paraId="30DF2097" w14:textId="77777777" w:rsidR="00CE0F55" w:rsidRDefault="00CE0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44E67F" w14:textId="77777777" w:rsidR="00F02409" w:rsidRDefault="00122D2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54B41AB" w14:textId="77777777" w:rsidR="00F02409" w:rsidRDefault="00122D2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3232B6A" w14:textId="77777777" w:rsidR="00F02409" w:rsidRDefault="00122D2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74569BC" w14:textId="77777777" w:rsidR="00F02409" w:rsidRDefault="001D6F7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122D2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B0BBA" w14:textId="77777777" w:rsidR="00CE0F55" w:rsidRDefault="00CE0F55">
      <w:r>
        <w:separator/>
      </w:r>
    </w:p>
  </w:footnote>
  <w:footnote w:type="continuationSeparator" w:id="0">
    <w:p w14:paraId="0933FA1C" w14:textId="77777777" w:rsidR="00CE0F55" w:rsidRDefault="00CE0F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E89DA" w14:textId="77777777" w:rsidR="00F02409" w:rsidRDefault="00F0240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AxsTQyMDE0NDFU0lEKTi0uzszPAykwrgUAi/WqCCwAAAA="/>
    <w:docVar w:name="Description" w:val="This commendation and refusal of request for raise letter can be used if you need to notify a staff member that you aren't able to increase their remuneration at this time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I do hereby acknowledge the receipt of your letter dated [DATE]. You are to be commended for your_x000a_progress during the past [NUMBER] months. We do appreciate committed people like yourself."/>
    <w:docVar w:name="Tags" w:val="commendation, letters and memos, human resources documents, business documents, entrepreneurship, entrepreneur, commendation and refusal of request for raise letter template, commendation and refusal of request for raise letter example"/>
  </w:docVars>
  <w:rsids>
    <w:rsidRoot w:val="00F02409"/>
    <w:rsid w:val="00093051"/>
    <w:rsid w:val="00122D26"/>
    <w:rsid w:val="001D6F7E"/>
    <w:rsid w:val="004627A9"/>
    <w:rsid w:val="00940C58"/>
    <w:rsid w:val="00AE7C78"/>
    <w:rsid w:val="00C767ED"/>
    <w:rsid w:val="00CE0F55"/>
    <w:rsid w:val="00D1224D"/>
    <w:rsid w:val="00D50C77"/>
    <w:rsid w:val="00DF697B"/>
    <w:rsid w:val="00F0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918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D12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22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224D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24D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C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C77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25</Characters>
  <Application>Microsoft Office Word</Application>
  <DocSecurity>0</DocSecurity>
  <Lines>4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9T14:23:00Z</dcterms:created>
  <dcterms:modified xsi:type="dcterms:W3CDTF">2019-10-21T19:09:00Z</dcterms:modified>
  <cp:category/>
</cp:coreProperties>
</file>